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4d3007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4d3007a-c0f7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OQ4DQQyy8gH//5f8wAEcpUkTCRc7K80eBcEGPKn5WahHfauqnua9u/2CV/2uf7/V9BAN2keIE+ORGPHQDT31CR6rRWGu8Fhlg+sETy3jveamf5L0uw701aIeu+yhvF4pDNuGhgzxCDQyy7iF9Hasr4uFM6It5SdqkgREPtGDnNQ35g0HfhE/FstNeZucH1Qj46HNP5D6mRTHdY8SF9dLfclQTD234rxxDowDXDuz4nw4t5BZrEmqR8nL8zFzno+Rmz9mkQ3jvLXtJ1nYyTqZL7C+al8+X0RPlrEuPpZCv7Qu2Hmbl4P5LE3KHOvi/FDJW2z3hR5LUfxuzl9NLD8e9M94VMIpRt4/40lgjRkPwQM/+2BT2bketcPPBtzZlfvvuf93385wWxD7qZL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ometh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4d3007a-c0f7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4d3007a-c0f7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4d3007a-c0f7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4d3007a</dc:title>
  <dc:creator/>
  <cp:keywords/>
  <dcterms:created xsi:type="dcterms:W3CDTF">2026-05-02T12:57:11Z</dcterms:created>
  <dcterms:modified xsi:type="dcterms:W3CDTF">2026-05-02T1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